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A5821A" w14:textId="438A68E7" w:rsidR="00250FD5" w:rsidRDefault="002505B0">
      <w:bookmarkStart w:id="0" w:name="_GoBack"/>
      <w:bookmarkEnd w:id="0"/>
    </w:p>
    <w:p w14:paraId="2FE74F1E" w14:textId="5595FE06" w:rsidR="0028774F" w:rsidRPr="00AD6656" w:rsidRDefault="0028774F">
      <w:pPr>
        <w:rPr>
          <w:b/>
          <w:bCs/>
          <w:sz w:val="24"/>
          <w:szCs w:val="24"/>
        </w:rPr>
      </w:pPr>
      <w:r w:rsidRPr="00AD6656">
        <w:rPr>
          <w:b/>
          <w:bCs/>
          <w:sz w:val="24"/>
          <w:szCs w:val="24"/>
        </w:rPr>
        <w:t>House Ways and Means Committe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990"/>
        <w:gridCol w:w="1980"/>
        <w:gridCol w:w="1890"/>
        <w:gridCol w:w="3724"/>
      </w:tblGrid>
      <w:tr w:rsidR="0028774F" w:rsidRPr="00AD6656" w14:paraId="4CF101CF" w14:textId="77777777" w:rsidTr="00AD6656">
        <w:trPr>
          <w:trHeight w:val="300"/>
        </w:trPr>
        <w:tc>
          <w:tcPr>
            <w:tcW w:w="2155" w:type="dxa"/>
            <w:noWrap/>
            <w:hideMark/>
          </w:tcPr>
          <w:p w14:paraId="1308ABD1" w14:textId="3F6821E4" w:rsidR="0028774F" w:rsidRPr="00AD6656" w:rsidRDefault="0028774F" w:rsidP="0028774F">
            <w:pPr>
              <w:rPr>
                <w:b/>
                <w:bCs/>
              </w:rPr>
            </w:pPr>
            <w:r w:rsidRPr="00AD6656">
              <w:rPr>
                <w:b/>
                <w:bCs/>
              </w:rPr>
              <w:t>Representative</w:t>
            </w:r>
          </w:p>
        </w:tc>
        <w:tc>
          <w:tcPr>
            <w:tcW w:w="990" w:type="dxa"/>
            <w:noWrap/>
            <w:hideMark/>
          </w:tcPr>
          <w:p w14:paraId="6E64266B" w14:textId="49F5AAD7" w:rsidR="0028774F" w:rsidRPr="00AD6656" w:rsidRDefault="0028774F">
            <w:pPr>
              <w:rPr>
                <w:b/>
                <w:bCs/>
              </w:rPr>
            </w:pPr>
            <w:r w:rsidRPr="00AD6656">
              <w:rPr>
                <w:b/>
                <w:bCs/>
              </w:rPr>
              <w:t>District</w:t>
            </w:r>
          </w:p>
        </w:tc>
        <w:tc>
          <w:tcPr>
            <w:tcW w:w="1980" w:type="dxa"/>
            <w:noWrap/>
            <w:hideMark/>
          </w:tcPr>
          <w:p w14:paraId="1322BF66" w14:textId="77777777" w:rsidR="0028774F" w:rsidRPr="00AD6656" w:rsidRDefault="0028774F">
            <w:pPr>
              <w:rPr>
                <w:b/>
                <w:bCs/>
              </w:rPr>
            </w:pPr>
            <w:r w:rsidRPr="00AD6656">
              <w:rPr>
                <w:b/>
                <w:bCs/>
              </w:rPr>
              <w:t>District Phone</w:t>
            </w:r>
          </w:p>
        </w:tc>
        <w:tc>
          <w:tcPr>
            <w:tcW w:w="1890" w:type="dxa"/>
            <w:noWrap/>
            <w:hideMark/>
          </w:tcPr>
          <w:p w14:paraId="37156E84" w14:textId="7B6442FF" w:rsidR="0028774F" w:rsidRPr="00AD6656" w:rsidRDefault="00AD6656">
            <w:pPr>
              <w:rPr>
                <w:b/>
                <w:bCs/>
              </w:rPr>
            </w:pPr>
            <w:r>
              <w:rPr>
                <w:b/>
                <w:bCs/>
              </w:rPr>
              <w:t>TLH</w:t>
            </w:r>
            <w:r w:rsidR="0028774F" w:rsidRPr="00AD6656">
              <w:rPr>
                <w:b/>
                <w:bCs/>
              </w:rPr>
              <w:t xml:space="preserve"> Phone</w:t>
            </w:r>
          </w:p>
        </w:tc>
        <w:tc>
          <w:tcPr>
            <w:tcW w:w="3724" w:type="dxa"/>
            <w:noWrap/>
            <w:hideMark/>
          </w:tcPr>
          <w:p w14:paraId="4C3D9C36" w14:textId="77777777" w:rsidR="0028774F" w:rsidRPr="00AD6656" w:rsidRDefault="0028774F">
            <w:pPr>
              <w:rPr>
                <w:b/>
                <w:bCs/>
              </w:rPr>
            </w:pPr>
            <w:r w:rsidRPr="00AD6656">
              <w:rPr>
                <w:b/>
                <w:bCs/>
              </w:rPr>
              <w:t>Email Address</w:t>
            </w:r>
          </w:p>
        </w:tc>
      </w:tr>
      <w:tr w:rsidR="0028774F" w:rsidRPr="0028774F" w14:paraId="5F59C176" w14:textId="77777777" w:rsidTr="00AD6656">
        <w:trPr>
          <w:trHeight w:val="300"/>
        </w:trPr>
        <w:tc>
          <w:tcPr>
            <w:tcW w:w="2155" w:type="dxa"/>
            <w:noWrap/>
            <w:hideMark/>
          </w:tcPr>
          <w:p w14:paraId="14A18B34" w14:textId="4CADB6DF" w:rsidR="0028774F" w:rsidRPr="0028774F" w:rsidRDefault="0028774F" w:rsidP="004A51D9">
            <w:r w:rsidRPr="0028774F">
              <w:t>Bobby</w:t>
            </w:r>
            <w:r w:rsidR="004A51D9">
              <w:t xml:space="preserve"> </w:t>
            </w:r>
            <w:r w:rsidRPr="0028774F">
              <w:t>Payne</w:t>
            </w:r>
            <w:r w:rsidR="00AD6656">
              <w:t>, Chair</w:t>
            </w:r>
          </w:p>
        </w:tc>
        <w:tc>
          <w:tcPr>
            <w:tcW w:w="990" w:type="dxa"/>
            <w:noWrap/>
            <w:hideMark/>
          </w:tcPr>
          <w:p w14:paraId="276B142F" w14:textId="350896E8" w:rsidR="0028774F" w:rsidRPr="0028774F" w:rsidRDefault="0028774F" w:rsidP="00AD6656">
            <w:r w:rsidRPr="0028774F">
              <w:t>R</w:t>
            </w:r>
            <w:r w:rsidR="00AD6656">
              <w:t>-</w:t>
            </w:r>
            <w:r w:rsidRPr="0028774F">
              <w:t>19</w:t>
            </w:r>
          </w:p>
        </w:tc>
        <w:tc>
          <w:tcPr>
            <w:tcW w:w="1980" w:type="dxa"/>
            <w:noWrap/>
            <w:hideMark/>
          </w:tcPr>
          <w:p w14:paraId="51F22085" w14:textId="77777777" w:rsidR="0028774F" w:rsidRPr="0028774F" w:rsidRDefault="0028774F">
            <w:r w:rsidRPr="0028774F">
              <w:t>(386) 312-2272</w:t>
            </w:r>
          </w:p>
        </w:tc>
        <w:tc>
          <w:tcPr>
            <w:tcW w:w="1890" w:type="dxa"/>
            <w:noWrap/>
            <w:hideMark/>
          </w:tcPr>
          <w:p w14:paraId="50D6792A" w14:textId="77777777" w:rsidR="0028774F" w:rsidRPr="0028774F" w:rsidRDefault="0028774F">
            <w:r w:rsidRPr="0028774F">
              <w:t>(850) 717-5019</w:t>
            </w:r>
          </w:p>
        </w:tc>
        <w:tc>
          <w:tcPr>
            <w:tcW w:w="3724" w:type="dxa"/>
            <w:noWrap/>
            <w:hideMark/>
          </w:tcPr>
          <w:p w14:paraId="4EF31AD8" w14:textId="27303351" w:rsidR="0028774F" w:rsidRPr="0028774F" w:rsidRDefault="002505B0">
            <w:hyperlink r:id="rId4" w:history="1">
              <w:r w:rsidR="004A51D9" w:rsidRPr="004C6248">
                <w:rPr>
                  <w:rStyle w:val="Hyperlink"/>
                </w:rPr>
                <w:t>bobby.payne@myfloridahouse.gov</w:t>
              </w:r>
            </w:hyperlink>
            <w:r w:rsidR="004A51D9">
              <w:t xml:space="preserve"> </w:t>
            </w:r>
          </w:p>
        </w:tc>
      </w:tr>
      <w:tr w:rsidR="0028774F" w:rsidRPr="0028774F" w14:paraId="3BB9E7A3" w14:textId="77777777" w:rsidTr="00AD6656">
        <w:trPr>
          <w:trHeight w:val="300"/>
        </w:trPr>
        <w:tc>
          <w:tcPr>
            <w:tcW w:w="2155" w:type="dxa"/>
            <w:noWrap/>
            <w:hideMark/>
          </w:tcPr>
          <w:p w14:paraId="1CE6681E" w14:textId="37884F12" w:rsidR="0028774F" w:rsidRPr="0028774F" w:rsidRDefault="0028774F" w:rsidP="004A51D9">
            <w:proofErr w:type="spellStart"/>
            <w:r w:rsidRPr="0028774F">
              <w:t>Ardian</w:t>
            </w:r>
            <w:proofErr w:type="spellEnd"/>
            <w:r w:rsidR="004A51D9">
              <w:t xml:space="preserve"> </w:t>
            </w:r>
            <w:r w:rsidRPr="0028774F">
              <w:t>Zika</w:t>
            </w:r>
            <w:r w:rsidR="00AD6656">
              <w:t>, V. Chr.</w:t>
            </w:r>
          </w:p>
        </w:tc>
        <w:tc>
          <w:tcPr>
            <w:tcW w:w="990" w:type="dxa"/>
            <w:noWrap/>
            <w:hideMark/>
          </w:tcPr>
          <w:p w14:paraId="65921736" w14:textId="40C15FCD" w:rsidR="0028774F" w:rsidRPr="0028774F" w:rsidRDefault="0028774F" w:rsidP="00AD6656">
            <w:r w:rsidRPr="0028774F">
              <w:t>R</w:t>
            </w:r>
            <w:r w:rsidR="00AD6656">
              <w:t>-</w:t>
            </w:r>
            <w:r w:rsidRPr="0028774F">
              <w:t>37</w:t>
            </w:r>
          </w:p>
        </w:tc>
        <w:tc>
          <w:tcPr>
            <w:tcW w:w="1980" w:type="dxa"/>
            <w:noWrap/>
            <w:hideMark/>
          </w:tcPr>
          <w:p w14:paraId="3091663C" w14:textId="77777777" w:rsidR="0028774F" w:rsidRPr="0028774F" w:rsidRDefault="0028774F">
            <w:r w:rsidRPr="0028774F">
              <w:t>(813) 929-1001</w:t>
            </w:r>
          </w:p>
        </w:tc>
        <w:tc>
          <w:tcPr>
            <w:tcW w:w="1890" w:type="dxa"/>
            <w:noWrap/>
            <w:hideMark/>
          </w:tcPr>
          <w:p w14:paraId="550BC9B0" w14:textId="77777777" w:rsidR="0028774F" w:rsidRPr="0028774F" w:rsidRDefault="0028774F">
            <w:r w:rsidRPr="0028774F">
              <w:t>(850) 717-5037</w:t>
            </w:r>
          </w:p>
        </w:tc>
        <w:tc>
          <w:tcPr>
            <w:tcW w:w="3724" w:type="dxa"/>
            <w:noWrap/>
            <w:hideMark/>
          </w:tcPr>
          <w:p w14:paraId="40454020" w14:textId="6E03EAFD" w:rsidR="0028774F" w:rsidRPr="0028774F" w:rsidRDefault="002505B0">
            <w:hyperlink r:id="rId5" w:history="1">
              <w:r w:rsidR="004A51D9" w:rsidRPr="004C6248">
                <w:rPr>
                  <w:rStyle w:val="Hyperlink"/>
                </w:rPr>
                <w:t>Ardian.Zika@myfloridahouse.gov</w:t>
              </w:r>
            </w:hyperlink>
            <w:r w:rsidR="004A51D9">
              <w:t xml:space="preserve"> </w:t>
            </w:r>
          </w:p>
        </w:tc>
      </w:tr>
      <w:tr w:rsidR="0028774F" w:rsidRPr="0028774F" w14:paraId="51CF97F5" w14:textId="77777777" w:rsidTr="00AD6656">
        <w:trPr>
          <w:trHeight w:val="300"/>
        </w:trPr>
        <w:tc>
          <w:tcPr>
            <w:tcW w:w="2155" w:type="dxa"/>
            <w:noWrap/>
            <w:hideMark/>
          </w:tcPr>
          <w:p w14:paraId="7DF59122" w14:textId="503F783A" w:rsidR="0028774F" w:rsidRPr="0028774F" w:rsidRDefault="0028774F" w:rsidP="004A51D9">
            <w:r w:rsidRPr="0028774F">
              <w:t xml:space="preserve">Anna </w:t>
            </w:r>
            <w:proofErr w:type="spellStart"/>
            <w:r w:rsidRPr="0028774F">
              <w:t>Eskamani</w:t>
            </w:r>
            <w:proofErr w:type="spellEnd"/>
            <w:r w:rsidR="00AD6656">
              <w:t>, Ranking Member</w:t>
            </w:r>
          </w:p>
        </w:tc>
        <w:tc>
          <w:tcPr>
            <w:tcW w:w="990" w:type="dxa"/>
            <w:noWrap/>
            <w:hideMark/>
          </w:tcPr>
          <w:p w14:paraId="0103EBA1" w14:textId="554216C5" w:rsidR="0028774F" w:rsidRPr="0028774F" w:rsidRDefault="0028774F" w:rsidP="00AD6656">
            <w:r w:rsidRPr="0028774F">
              <w:t>D</w:t>
            </w:r>
            <w:r w:rsidR="00AD6656">
              <w:t>-</w:t>
            </w:r>
            <w:r w:rsidRPr="0028774F">
              <w:t>47</w:t>
            </w:r>
          </w:p>
        </w:tc>
        <w:tc>
          <w:tcPr>
            <w:tcW w:w="1980" w:type="dxa"/>
            <w:noWrap/>
            <w:hideMark/>
          </w:tcPr>
          <w:p w14:paraId="0E733C55" w14:textId="77777777" w:rsidR="0028774F" w:rsidRPr="0028774F" w:rsidRDefault="0028774F">
            <w:r w:rsidRPr="0028774F">
              <w:t>(407) 228-1451</w:t>
            </w:r>
          </w:p>
        </w:tc>
        <w:tc>
          <w:tcPr>
            <w:tcW w:w="1890" w:type="dxa"/>
            <w:noWrap/>
            <w:hideMark/>
          </w:tcPr>
          <w:p w14:paraId="75DE4F3C" w14:textId="77777777" w:rsidR="0028774F" w:rsidRPr="0028774F" w:rsidRDefault="0028774F">
            <w:r w:rsidRPr="0028774F">
              <w:t>(850) 717-5047</w:t>
            </w:r>
          </w:p>
        </w:tc>
        <w:tc>
          <w:tcPr>
            <w:tcW w:w="3724" w:type="dxa"/>
            <w:noWrap/>
            <w:hideMark/>
          </w:tcPr>
          <w:p w14:paraId="6C92ABA4" w14:textId="44BDCFF1" w:rsidR="0028774F" w:rsidRPr="0028774F" w:rsidRDefault="002505B0">
            <w:hyperlink r:id="rId6" w:history="1">
              <w:r w:rsidR="004A51D9" w:rsidRPr="004C6248">
                <w:rPr>
                  <w:rStyle w:val="Hyperlink"/>
                </w:rPr>
                <w:t>Anna.Eskamani@myfloridahouse.gov</w:t>
              </w:r>
            </w:hyperlink>
            <w:r w:rsidR="004A51D9">
              <w:t xml:space="preserve"> </w:t>
            </w:r>
          </w:p>
        </w:tc>
      </w:tr>
      <w:tr w:rsidR="0028774F" w:rsidRPr="0028774F" w14:paraId="3FD21CE0" w14:textId="77777777" w:rsidTr="00AD6656">
        <w:trPr>
          <w:trHeight w:val="300"/>
        </w:trPr>
        <w:tc>
          <w:tcPr>
            <w:tcW w:w="2155" w:type="dxa"/>
            <w:noWrap/>
            <w:hideMark/>
          </w:tcPr>
          <w:p w14:paraId="7DA85EEA" w14:textId="78D715BD" w:rsidR="0028774F" w:rsidRPr="0028774F" w:rsidRDefault="0028774F" w:rsidP="004A51D9">
            <w:r w:rsidRPr="0028774F">
              <w:t>Thad</w:t>
            </w:r>
            <w:r w:rsidR="004A51D9">
              <w:t xml:space="preserve"> </w:t>
            </w:r>
            <w:r w:rsidRPr="0028774F">
              <w:t>Altman</w:t>
            </w:r>
          </w:p>
        </w:tc>
        <w:tc>
          <w:tcPr>
            <w:tcW w:w="990" w:type="dxa"/>
            <w:noWrap/>
            <w:hideMark/>
          </w:tcPr>
          <w:p w14:paraId="3732DE28" w14:textId="4BE9F404" w:rsidR="0028774F" w:rsidRPr="0028774F" w:rsidRDefault="0028774F" w:rsidP="00AD6656">
            <w:r w:rsidRPr="0028774F">
              <w:t>R</w:t>
            </w:r>
            <w:r w:rsidR="00AD6656">
              <w:t>-</w:t>
            </w:r>
            <w:r w:rsidRPr="0028774F">
              <w:t>52</w:t>
            </w:r>
          </w:p>
        </w:tc>
        <w:tc>
          <w:tcPr>
            <w:tcW w:w="1980" w:type="dxa"/>
            <w:noWrap/>
            <w:hideMark/>
          </w:tcPr>
          <w:p w14:paraId="35817EE5" w14:textId="77777777" w:rsidR="0028774F" w:rsidRPr="0028774F" w:rsidRDefault="0028774F">
            <w:r w:rsidRPr="0028774F">
              <w:t>(321) 425-6179</w:t>
            </w:r>
          </w:p>
        </w:tc>
        <w:tc>
          <w:tcPr>
            <w:tcW w:w="1890" w:type="dxa"/>
            <w:noWrap/>
            <w:hideMark/>
          </w:tcPr>
          <w:p w14:paraId="43EDF347" w14:textId="77777777" w:rsidR="0028774F" w:rsidRPr="0028774F" w:rsidRDefault="0028774F">
            <w:r w:rsidRPr="0028774F">
              <w:t>(850) 717-5052</w:t>
            </w:r>
          </w:p>
        </w:tc>
        <w:tc>
          <w:tcPr>
            <w:tcW w:w="3724" w:type="dxa"/>
            <w:noWrap/>
            <w:hideMark/>
          </w:tcPr>
          <w:p w14:paraId="1A9ACDB3" w14:textId="0DCA756A" w:rsidR="0028774F" w:rsidRPr="0028774F" w:rsidRDefault="002505B0">
            <w:hyperlink r:id="rId7" w:history="1">
              <w:r w:rsidR="004A51D9" w:rsidRPr="004C6248">
                <w:rPr>
                  <w:rStyle w:val="Hyperlink"/>
                </w:rPr>
                <w:t>Thad.Altman@myfloridahouse.gov</w:t>
              </w:r>
            </w:hyperlink>
            <w:r w:rsidR="004A51D9">
              <w:t xml:space="preserve"> </w:t>
            </w:r>
          </w:p>
        </w:tc>
      </w:tr>
      <w:tr w:rsidR="0028774F" w:rsidRPr="0028774F" w14:paraId="50D147BA" w14:textId="77777777" w:rsidTr="00AD6656">
        <w:trPr>
          <w:trHeight w:val="300"/>
        </w:trPr>
        <w:tc>
          <w:tcPr>
            <w:tcW w:w="2155" w:type="dxa"/>
            <w:noWrap/>
            <w:hideMark/>
          </w:tcPr>
          <w:p w14:paraId="7D698B4C" w14:textId="47A08D93" w:rsidR="0028774F" w:rsidRPr="0028774F" w:rsidRDefault="0028774F" w:rsidP="004A51D9">
            <w:r w:rsidRPr="0028774F">
              <w:t>Mike</w:t>
            </w:r>
            <w:r w:rsidR="004A51D9">
              <w:t xml:space="preserve"> </w:t>
            </w:r>
            <w:r w:rsidRPr="0028774F">
              <w:t>Caruso</w:t>
            </w:r>
          </w:p>
        </w:tc>
        <w:tc>
          <w:tcPr>
            <w:tcW w:w="990" w:type="dxa"/>
            <w:noWrap/>
            <w:hideMark/>
          </w:tcPr>
          <w:p w14:paraId="277F769C" w14:textId="04E01029" w:rsidR="0028774F" w:rsidRPr="0028774F" w:rsidRDefault="0028774F" w:rsidP="00AD6656">
            <w:r w:rsidRPr="0028774F">
              <w:t>R</w:t>
            </w:r>
            <w:r w:rsidR="00AD6656">
              <w:t>-</w:t>
            </w:r>
            <w:r w:rsidRPr="0028774F">
              <w:t>89</w:t>
            </w:r>
          </w:p>
        </w:tc>
        <w:tc>
          <w:tcPr>
            <w:tcW w:w="1980" w:type="dxa"/>
            <w:noWrap/>
            <w:hideMark/>
          </w:tcPr>
          <w:p w14:paraId="5FF5F884" w14:textId="77777777" w:rsidR="0028774F" w:rsidRPr="0028774F" w:rsidRDefault="0028774F">
            <w:r w:rsidRPr="0028774F">
              <w:t>(561) 750-2396</w:t>
            </w:r>
          </w:p>
        </w:tc>
        <w:tc>
          <w:tcPr>
            <w:tcW w:w="1890" w:type="dxa"/>
            <w:noWrap/>
            <w:hideMark/>
          </w:tcPr>
          <w:p w14:paraId="7A4BC27B" w14:textId="77777777" w:rsidR="0028774F" w:rsidRPr="0028774F" w:rsidRDefault="0028774F">
            <w:r w:rsidRPr="0028774F">
              <w:t>(850) 717-5089</w:t>
            </w:r>
          </w:p>
        </w:tc>
        <w:tc>
          <w:tcPr>
            <w:tcW w:w="3724" w:type="dxa"/>
            <w:noWrap/>
            <w:hideMark/>
          </w:tcPr>
          <w:p w14:paraId="4770E36B" w14:textId="2DC448A0" w:rsidR="0028774F" w:rsidRPr="0028774F" w:rsidRDefault="002505B0">
            <w:hyperlink r:id="rId8" w:history="1">
              <w:r w:rsidR="004A51D9" w:rsidRPr="004C6248">
                <w:rPr>
                  <w:rStyle w:val="Hyperlink"/>
                </w:rPr>
                <w:t>Mike.Caruso@myfloridahouse.gov</w:t>
              </w:r>
            </w:hyperlink>
            <w:r w:rsidR="004A51D9">
              <w:t xml:space="preserve"> </w:t>
            </w:r>
          </w:p>
        </w:tc>
      </w:tr>
      <w:tr w:rsidR="0028774F" w:rsidRPr="0028774F" w14:paraId="48945068" w14:textId="77777777" w:rsidTr="00AD6656">
        <w:trPr>
          <w:trHeight w:val="300"/>
        </w:trPr>
        <w:tc>
          <w:tcPr>
            <w:tcW w:w="2155" w:type="dxa"/>
            <w:noWrap/>
            <w:hideMark/>
          </w:tcPr>
          <w:p w14:paraId="74361503" w14:textId="1EE1D095" w:rsidR="0028774F" w:rsidRPr="0028774F" w:rsidRDefault="0028774F" w:rsidP="004A51D9">
            <w:r w:rsidRPr="0028774F">
              <w:t>Joseph</w:t>
            </w:r>
            <w:r w:rsidR="004A51D9">
              <w:t xml:space="preserve"> </w:t>
            </w:r>
            <w:proofErr w:type="spellStart"/>
            <w:r w:rsidRPr="0028774F">
              <w:t>Casello</w:t>
            </w:r>
            <w:proofErr w:type="spellEnd"/>
          </w:p>
        </w:tc>
        <w:tc>
          <w:tcPr>
            <w:tcW w:w="990" w:type="dxa"/>
            <w:noWrap/>
            <w:hideMark/>
          </w:tcPr>
          <w:p w14:paraId="414CDDBA" w14:textId="69BDE3B4" w:rsidR="0028774F" w:rsidRPr="0028774F" w:rsidRDefault="0028774F" w:rsidP="00AD6656">
            <w:r w:rsidRPr="0028774F">
              <w:t>D</w:t>
            </w:r>
            <w:r w:rsidR="00AD6656">
              <w:t>-</w:t>
            </w:r>
            <w:r w:rsidRPr="0028774F">
              <w:t>90</w:t>
            </w:r>
          </w:p>
        </w:tc>
        <w:tc>
          <w:tcPr>
            <w:tcW w:w="1980" w:type="dxa"/>
            <w:noWrap/>
            <w:hideMark/>
          </w:tcPr>
          <w:p w14:paraId="3CE2F0F4" w14:textId="77777777" w:rsidR="0028774F" w:rsidRPr="0028774F" w:rsidRDefault="0028774F">
            <w:r w:rsidRPr="0028774F">
              <w:t>(561) 292-6015</w:t>
            </w:r>
          </w:p>
        </w:tc>
        <w:tc>
          <w:tcPr>
            <w:tcW w:w="1890" w:type="dxa"/>
            <w:noWrap/>
            <w:hideMark/>
          </w:tcPr>
          <w:p w14:paraId="694285F2" w14:textId="77777777" w:rsidR="0028774F" w:rsidRPr="0028774F" w:rsidRDefault="0028774F">
            <w:r w:rsidRPr="0028774F">
              <w:t>(850) 717-5090</w:t>
            </w:r>
          </w:p>
        </w:tc>
        <w:tc>
          <w:tcPr>
            <w:tcW w:w="3724" w:type="dxa"/>
            <w:noWrap/>
            <w:hideMark/>
          </w:tcPr>
          <w:p w14:paraId="381995CB" w14:textId="2C2BE3F5" w:rsidR="0028774F" w:rsidRPr="0028774F" w:rsidRDefault="002505B0">
            <w:hyperlink r:id="rId9" w:history="1">
              <w:r w:rsidR="004A51D9" w:rsidRPr="004C6248">
                <w:rPr>
                  <w:rStyle w:val="Hyperlink"/>
                </w:rPr>
                <w:t>Joseph.Casello@myfloridahouse.gov</w:t>
              </w:r>
            </w:hyperlink>
            <w:r w:rsidR="004A51D9">
              <w:t xml:space="preserve"> </w:t>
            </w:r>
          </w:p>
        </w:tc>
      </w:tr>
      <w:tr w:rsidR="0028774F" w:rsidRPr="0028774F" w14:paraId="3B106783" w14:textId="77777777" w:rsidTr="00AD6656">
        <w:trPr>
          <w:trHeight w:val="300"/>
        </w:trPr>
        <w:tc>
          <w:tcPr>
            <w:tcW w:w="2155" w:type="dxa"/>
            <w:noWrap/>
            <w:hideMark/>
          </w:tcPr>
          <w:p w14:paraId="58956703" w14:textId="16B13E78" w:rsidR="0028774F" w:rsidRPr="0028774F" w:rsidRDefault="0028774F" w:rsidP="004A51D9">
            <w:r w:rsidRPr="0028774F">
              <w:t>Chuck</w:t>
            </w:r>
            <w:r w:rsidR="004A51D9">
              <w:t xml:space="preserve"> </w:t>
            </w:r>
            <w:r w:rsidRPr="0028774F">
              <w:t>Clemons</w:t>
            </w:r>
          </w:p>
        </w:tc>
        <w:tc>
          <w:tcPr>
            <w:tcW w:w="990" w:type="dxa"/>
            <w:noWrap/>
            <w:hideMark/>
          </w:tcPr>
          <w:p w14:paraId="1A8C43CF" w14:textId="7B199D8D" w:rsidR="0028774F" w:rsidRPr="0028774F" w:rsidRDefault="0028774F" w:rsidP="00AD6656">
            <w:r w:rsidRPr="0028774F">
              <w:t>R</w:t>
            </w:r>
            <w:r w:rsidR="00AD6656">
              <w:t>-</w:t>
            </w:r>
            <w:r w:rsidRPr="0028774F">
              <w:t>21</w:t>
            </w:r>
          </w:p>
        </w:tc>
        <w:tc>
          <w:tcPr>
            <w:tcW w:w="1980" w:type="dxa"/>
            <w:noWrap/>
            <w:hideMark/>
          </w:tcPr>
          <w:p w14:paraId="12122376" w14:textId="77777777" w:rsidR="0028774F" w:rsidRPr="0028774F" w:rsidRDefault="0028774F">
            <w:r w:rsidRPr="0028774F">
              <w:t>(352) 313-6542</w:t>
            </w:r>
          </w:p>
        </w:tc>
        <w:tc>
          <w:tcPr>
            <w:tcW w:w="1890" w:type="dxa"/>
            <w:noWrap/>
            <w:hideMark/>
          </w:tcPr>
          <w:p w14:paraId="5CE70F60" w14:textId="77777777" w:rsidR="0028774F" w:rsidRPr="0028774F" w:rsidRDefault="0028774F">
            <w:r w:rsidRPr="0028774F">
              <w:t>(850) 717-5021</w:t>
            </w:r>
          </w:p>
        </w:tc>
        <w:tc>
          <w:tcPr>
            <w:tcW w:w="3724" w:type="dxa"/>
            <w:noWrap/>
            <w:hideMark/>
          </w:tcPr>
          <w:p w14:paraId="2745C7D8" w14:textId="700B7F49" w:rsidR="0028774F" w:rsidRPr="0028774F" w:rsidRDefault="002505B0">
            <w:hyperlink r:id="rId10" w:history="1">
              <w:r w:rsidR="004A51D9" w:rsidRPr="004C6248">
                <w:rPr>
                  <w:rStyle w:val="Hyperlink"/>
                </w:rPr>
                <w:t>Chuck.Clemons@myfloridahouse.gov</w:t>
              </w:r>
            </w:hyperlink>
            <w:r w:rsidR="004A51D9">
              <w:t xml:space="preserve"> </w:t>
            </w:r>
          </w:p>
        </w:tc>
      </w:tr>
      <w:tr w:rsidR="0028774F" w:rsidRPr="0028774F" w14:paraId="7BDA7FEC" w14:textId="77777777" w:rsidTr="00AD6656">
        <w:trPr>
          <w:trHeight w:val="300"/>
        </w:trPr>
        <w:tc>
          <w:tcPr>
            <w:tcW w:w="2155" w:type="dxa"/>
            <w:noWrap/>
            <w:hideMark/>
          </w:tcPr>
          <w:p w14:paraId="19A28378" w14:textId="72975444" w:rsidR="0028774F" w:rsidRPr="0028774F" w:rsidRDefault="0028774F" w:rsidP="004A51D9">
            <w:r w:rsidRPr="0028774F">
              <w:t>Nick</w:t>
            </w:r>
            <w:r w:rsidR="004A51D9">
              <w:t xml:space="preserve"> </w:t>
            </w:r>
            <w:proofErr w:type="spellStart"/>
            <w:r w:rsidRPr="0028774F">
              <w:t>DiCeglie</w:t>
            </w:r>
            <w:proofErr w:type="spellEnd"/>
          </w:p>
        </w:tc>
        <w:tc>
          <w:tcPr>
            <w:tcW w:w="990" w:type="dxa"/>
            <w:noWrap/>
            <w:hideMark/>
          </w:tcPr>
          <w:p w14:paraId="5BF1ED09" w14:textId="166FC50B" w:rsidR="0028774F" w:rsidRPr="0028774F" w:rsidRDefault="0028774F" w:rsidP="00AD6656">
            <w:r w:rsidRPr="0028774F">
              <w:t>R</w:t>
            </w:r>
            <w:r w:rsidR="00AD6656">
              <w:t>-</w:t>
            </w:r>
            <w:r w:rsidRPr="0028774F">
              <w:t>66</w:t>
            </w:r>
          </w:p>
        </w:tc>
        <w:tc>
          <w:tcPr>
            <w:tcW w:w="1980" w:type="dxa"/>
            <w:noWrap/>
            <w:hideMark/>
          </w:tcPr>
          <w:p w14:paraId="6B1F66A2" w14:textId="77777777" w:rsidR="0028774F" w:rsidRPr="0028774F" w:rsidRDefault="0028774F">
            <w:r w:rsidRPr="0028774F">
              <w:t>(727) 588-7090</w:t>
            </w:r>
          </w:p>
        </w:tc>
        <w:tc>
          <w:tcPr>
            <w:tcW w:w="1890" w:type="dxa"/>
            <w:noWrap/>
            <w:hideMark/>
          </w:tcPr>
          <w:p w14:paraId="2EB13210" w14:textId="77777777" w:rsidR="0028774F" w:rsidRPr="0028774F" w:rsidRDefault="0028774F">
            <w:r w:rsidRPr="0028774F">
              <w:t>(850) 717-5066</w:t>
            </w:r>
          </w:p>
        </w:tc>
        <w:tc>
          <w:tcPr>
            <w:tcW w:w="3724" w:type="dxa"/>
            <w:noWrap/>
            <w:hideMark/>
          </w:tcPr>
          <w:p w14:paraId="5EDA6827" w14:textId="203A879A" w:rsidR="0028774F" w:rsidRPr="0028774F" w:rsidRDefault="002505B0">
            <w:hyperlink r:id="rId11" w:history="1">
              <w:r w:rsidR="004A51D9" w:rsidRPr="004C6248">
                <w:rPr>
                  <w:rStyle w:val="Hyperlink"/>
                </w:rPr>
                <w:t>Nick.DiCeglie@myfloridahouse.gov</w:t>
              </w:r>
            </w:hyperlink>
            <w:r w:rsidR="004A51D9">
              <w:t xml:space="preserve"> </w:t>
            </w:r>
          </w:p>
        </w:tc>
      </w:tr>
      <w:tr w:rsidR="0028774F" w:rsidRPr="0028774F" w14:paraId="51D4D9DD" w14:textId="77777777" w:rsidTr="00AD6656">
        <w:trPr>
          <w:trHeight w:val="300"/>
        </w:trPr>
        <w:tc>
          <w:tcPr>
            <w:tcW w:w="2155" w:type="dxa"/>
            <w:noWrap/>
            <w:hideMark/>
          </w:tcPr>
          <w:p w14:paraId="79AA7FE1" w14:textId="41155F84" w:rsidR="0028774F" w:rsidRPr="0028774F" w:rsidRDefault="0028774F" w:rsidP="004A51D9">
            <w:r w:rsidRPr="0028774F">
              <w:t>Wyman</w:t>
            </w:r>
            <w:r w:rsidR="004A51D9">
              <w:t xml:space="preserve"> </w:t>
            </w:r>
            <w:r w:rsidRPr="0028774F">
              <w:t>Duggan</w:t>
            </w:r>
          </w:p>
        </w:tc>
        <w:tc>
          <w:tcPr>
            <w:tcW w:w="990" w:type="dxa"/>
            <w:noWrap/>
            <w:hideMark/>
          </w:tcPr>
          <w:p w14:paraId="0FF19860" w14:textId="2577DB3F" w:rsidR="0028774F" w:rsidRPr="0028774F" w:rsidRDefault="0028774F" w:rsidP="00AD6656">
            <w:r w:rsidRPr="0028774F">
              <w:t>R</w:t>
            </w:r>
            <w:r w:rsidR="00AD6656">
              <w:t>-</w:t>
            </w:r>
            <w:r w:rsidRPr="0028774F">
              <w:t>15</w:t>
            </w:r>
          </w:p>
        </w:tc>
        <w:tc>
          <w:tcPr>
            <w:tcW w:w="1980" w:type="dxa"/>
            <w:noWrap/>
            <w:hideMark/>
          </w:tcPr>
          <w:p w14:paraId="426F56AB" w14:textId="77777777" w:rsidR="0028774F" w:rsidRPr="0028774F" w:rsidRDefault="0028774F">
            <w:r w:rsidRPr="0028774F">
              <w:t>(904) 381-6011</w:t>
            </w:r>
          </w:p>
        </w:tc>
        <w:tc>
          <w:tcPr>
            <w:tcW w:w="1890" w:type="dxa"/>
            <w:noWrap/>
            <w:hideMark/>
          </w:tcPr>
          <w:p w14:paraId="445CB603" w14:textId="77777777" w:rsidR="0028774F" w:rsidRPr="0028774F" w:rsidRDefault="0028774F">
            <w:r w:rsidRPr="0028774F">
              <w:t>(850) 717-5015</w:t>
            </w:r>
          </w:p>
        </w:tc>
        <w:tc>
          <w:tcPr>
            <w:tcW w:w="3724" w:type="dxa"/>
            <w:noWrap/>
            <w:hideMark/>
          </w:tcPr>
          <w:p w14:paraId="33BF6D67" w14:textId="7EB9029A" w:rsidR="0028774F" w:rsidRPr="0028774F" w:rsidRDefault="002505B0">
            <w:hyperlink r:id="rId12" w:history="1">
              <w:r w:rsidR="004A51D9" w:rsidRPr="004C6248">
                <w:rPr>
                  <w:rStyle w:val="Hyperlink"/>
                </w:rPr>
                <w:t>Wyman.Duggan@myfloridahouse.gov</w:t>
              </w:r>
            </w:hyperlink>
            <w:r w:rsidR="004A51D9">
              <w:t xml:space="preserve"> </w:t>
            </w:r>
          </w:p>
        </w:tc>
      </w:tr>
      <w:tr w:rsidR="0028774F" w:rsidRPr="0028774F" w14:paraId="4A88798E" w14:textId="77777777" w:rsidTr="00AD6656">
        <w:trPr>
          <w:trHeight w:val="300"/>
        </w:trPr>
        <w:tc>
          <w:tcPr>
            <w:tcW w:w="2155" w:type="dxa"/>
            <w:noWrap/>
            <w:hideMark/>
          </w:tcPr>
          <w:p w14:paraId="1B7498F1" w14:textId="0D948B6A" w:rsidR="0028774F" w:rsidRPr="0028774F" w:rsidRDefault="0028774F" w:rsidP="004A51D9">
            <w:r w:rsidRPr="0028774F">
              <w:t>Michael</w:t>
            </w:r>
            <w:r w:rsidR="004A51D9">
              <w:t xml:space="preserve"> </w:t>
            </w:r>
            <w:proofErr w:type="spellStart"/>
            <w:r w:rsidRPr="0028774F">
              <w:t>Grieco</w:t>
            </w:r>
            <w:proofErr w:type="spellEnd"/>
          </w:p>
        </w:tc>
        <w:tc>
          <w:tcPr>
            <w:tcW w:w="990" w:type="dxa"/>
            <w:noWrap/>
            <w:hideMark/>
          </w:tcPr>
          <w:p w14:paraId="490E3B20" w14:textId="09645FF3" w:rsidR="0028774F" w:rsidRPr="0028774F" w:rsidRDefault="0028774F" w:rsidP="00AD6656">
            <w:r w:rsidRPr="0028774F">
              <w:t>D</w:t>
            </w:r>
            <w:r w:rsidR="00AD6656">
              <w:t>-</w:t>
            </w:r>
            <w:r w:rsidRPr="0028774F">
              <w:t>113</w:t>
            </w:r>
          </w:p>
        </w:tc>
        <w:tc>
          <w:tcPr>
            <w:tcW w:w="1980" w:type="dxa"/>
            <w:noWrap/>
            <w:hideMark/>
          </w:tcPr>
          <w:p w14:paraId="41FF087A" w14:textId="77777777" w:rsidR="0028774F" w:rsidRPr="0028774F" w:rsidRDefault="0028774F">
            <w:r w:rsidRPr="0028774F">
              <w:t>(305) 993-1905</w:t>
            </w:r>
          </w:p>
        </w:tc>
        <w:tc>
          <w:tcPr>
            <w:tcW w:w="1890" w:type="dxa"/>
            <w:noWrap/>
            <w:hideMark/>
          </w:tcPr>
          <w:p w14:paraId="6FF4FF98" w14:textId="77777777" w:rsidR="0028774F" w:rsidRPr="0028774F" w:rsidRDefault="0028774F">
            <w:r w:rsidRPr="0028774F">
              <w:t>(850) 717-5113</w:t>
            </w:r>
          </w:p>
        </w:tc>
        <w:tc>
          <w:tcPr>
            <w:tcW w:w="3724" w:type="dxa"/>
            <w:noWrap/>
            <w:hideMark/>
          </w:tcPr>
          <w:p w14:paraId="24FE4ACE" w14:textId="570B25E9" w:rsidR="0028774F" w:rsidRPr="0028774F" w:rsidRDefault="002505B0">
            <w:hyperlink r:id="rId13" w:history="1">
              <w:r w:rsidR="004A51D9" w:rsidRPr="004C6248">
                <w:rPr>
                  <w:rStyle w:val="Hyperlink"/>
                </w:rPr>
                <w:t>Michael.Grieco@myfloridahouse.gov</w:t>
              </w:r>
            </w:hyperlink>
            <w:r w:rsidR="004A51D9">
              <w:t xml:space="preserve"> </w:t>
            </w:r>
          </w:p>
        </w:tc>
      </w:tr>
      <w:tr w:rsidR="0028774F" w:rsidRPr="0028774F" w14:paraId="019C837F" w14:textId="77777777" w:rsidTr="00AD6656">
        <w:trPr>
          <w:trHeight w:val="300"/>
        </w:trPr>
        <w:tc>
          <w:tcPr>
            <w:tcW w:w="2155" w:type="dxa"/>
            <w:noWrap/>
            <w:hideMark/>
          </w:tcPr>
          <w:p w14:paraId="17C7E409" w14:textId="4CF1823D" w:rsidR="0028774F" w:rsidRPr="0028774F" w:rsidRDefault="0028774F" w:rsidP="004A51D9">
            <w:r w:rsidRPr="0028774F">
              <w:t>Dianne Hart</w:t>
            </w:r>
          </w:p>
        </w:tc>
        <w:tc>
          <w:tcPr>
            <w:tcW w:w="990" w:type="dxa"/>
            <w:noWrap/>
            <w:hideMark/>
          </w:tcPr>
          <w:p w14:paraId="628537B5" w14:textId="0B267455" w:rsidR="0028774F" w:rsidRPr="0028774F" w:rsidRDefault="0028774F" w:rsidP="00AD6656">
            <w:r w:rsidRPr="0028774F">
              <w:t>D</w:t>
            </w:r>
            <w:r w:rsidR="00AD6656">
              <w:t>-</w:t>
            </w:r>
            <w:r w:rsidRPr="0028774F">
              <w:t>61</w:t>
            </w:r>
          </w:p>
        </w:tc>
        <w:tc>
          <w:tcPr>
            <w:tcW w:w="1980" w:type="dxa"/>
            <w:noWrap/>
            <w:hideMark/>
          </w:tcPr>
          <w:p w14:paraId="2BB71869" w14:textId="77777777" w:rsidR="0028774F" w:rsidRPr="0028774F" w:rsidRDefault="0028774F">
            <w:r w:rsidRPr="0028774F">
              <w:t>(813) 224-1956</w:t>
            </w:r>
          </w:p>
        </w:tc>
        <w:tc>
          <w:tcPr>
            <w:tcW w:w="1890" w:type="dxa"/>
            <w:noWrap/>
            <w:hideMark/>
          </w:tcPr>
          <w:p w14:paraId="2A303F13" w14:textId="77777777" w:rsidR="0028774F" w:rsidRPr="0028774F" w:rsidRDefault="0028774F">
            <w:r w:rsidRPr="0028774F">
              <w:t>(850) 717-5061</w:t>
            </w:r>
          </w:p>
        </w:tc>
        <w:tc>
          <w:tcPr>
            <w:tcW w:w="3724" w:type="dxa"/>
            <w:noWrap/>
            <w:hideMark/>
          </w:tcPr>
          <w:p w14:paraId="17F087F5" w14:textId="7B304ED1" w:rsidR="0028774F" w:rsidRPr="0028774F" w:rsidRDefault="002505B0">
            <w:hyperlink r:id="rId14" w:history="1">
              <w:r w:rsidR="004A51D9" w:rsidRPr="004C6248">
                <w:rPr>
                  <w:rStyle w:val="Hyperlink"/>
                </w:rPr>
                <w:t>Dianne.Hart@myfloridahouse.gov</w:t>
              </w:r>
            </w:hyperlink>
            <w:r w:rsidR="004A51D9">
              <w:t xml:space="preserve"> </w:t>
            </w:r>
          </w:p>
        </w:tc>
      </w:tr>
      <w:tr w:rsidR="0028774F" w:rsidRPr="0028774F" w14:paraId="0AB38A92" w14:textId="77777777" w:rsidTr="00AD6656">
        <w:trPr>
          <w:trHeight w:val="300"/>
        </w:trPr>
        <w:tc>
          <w:tcPr>
            <w:tcW w:w="2155" w:type="dxa"/>
            <w:noWrap/>
            <w:hideMark/>
          </w:tcPr>
          <w:p w14:paraId="379CF301" w14:textId="6BC7191E" w:rsidR="0028774F" w:rsidRPr="0028774F" w:rsidRDefault="0028774F" w:rsidP="004A51D9">
            <w:r w:rsidRPr="0028774F">
              <w:t>Sam</w:t>
            </w:r>
            <w:r w:rsidR="004A51D9">
              <w:t xml:space="preserve"> </w:t>
            </w:r>
            <w:r w:rsidRPr="0028774F">
              <w:t>Killebrew</w:t>
            </w:r>
          </w:p>
        </w:tc>
        <w:tc>
          <w:tcPr>
            <w:tcW w:w="990" w:type="dxa"/>
            <w:noWrap/>
            <w:hideMark/>
          </w:tcPr>
          <w:p w14:paraId="326CB334" w14:textId="4002CA8B" w:rsidR="0028774F" w:rsidRPr="0028774F" w:rsidRDefault="0028774F" w:rsidP="00AD6656">
            <w:r w:rsidRPr="0028774F">
              <w:t>R</w:t>
            </w:r>
            <w:r w:rsidR="00AD6656">
              <w:t>-</w:t>
            </w:r>
            <w:r w:rsidRPr="0028774F">
              <w:t>41</w:t>
            </w:r>
          </w:p>
        </w:tc>
        <w:tc>
          <w:tcPr>
            <w:tcW w:w="1980" w:type="dxa"/>
            <w:noWrap/>
            <w:hideMark/>
          </w:tcPr>
          <w:p w14:paraId="0F239E8C" w14:textId="77777777" w:rsidR="0028774F" w:rsidRPr="0028774F" w:rsidRDefault="0028774F">
            <w:r w:rsidRPr="0028774F">
              <w:t>(863) 291-5254</w:t>
            </w:r>
          </w:p>
        </w:tc>
        <w:tc>
          <w:tcPr>
            <w:tcW w:w="1890" w:type="dxa"/>
            <w:noWrap/>
            <w:hideMark/>
          </w:tcPr>
          <w:p w14:paraId="64860D5D" w14:textId="77777777" w:rsidR="0028774F" w:rsidRPr="0028774F" w:rsidRDefault="0028774F">
            <w:r w:rsidRPr="0028774F">
              <w:t>(850) 717-5041</w:t>
            </w:r>
          </w:p>
        </w:tc>
        <w:tc>
          <w:tcPr>
            <w:tcW w:w="3724" w:type="dxa"/>
            <w:noWrap/>
            <w:hideMark/>
          </w:tcPr>
          <w:p w14:paraId="05BBA4F2" w14:textId="36FBBFBC" w:rsidR="0028774F" w:rsidRPr="0028774F" w:rsidRDefault="002505B0">
            <w:hyperlink r:id="rId15" w:history="1">
              <w:r w:rsidR="004A51D9" w:rsidRPr="004C6248">
                <w:rPr>
                  <w:rStyle w:val="Hyperlink"/>
                </w:rPr>
                <w:t>Sam.Killebrew@myfloridahouse.gov</w:t>
              </w:r>
            </w:hyperlink>
            <w:r w:rsidR="004A51D9">
              <w:t xml:space="preserve"> </w:t>
            </w:r>
          </w:p>
        </w:tc>
      </w:tr>
      <w:tr w:rsidR="0028774F" w:rsidRPr="0028774F" w14:paraId="24F3DDB7" w14:textId="77777777" w:rsidTr="00AD6656">
        <w:trPr>
          <w:trHeight w:val="300"/>
        </w:trPr>
        <w:tc>
          <w:tcPr>
            <w:tcW w:w="2155" w:type="dxa"/>
            <w:noWrap/>
            <w:hideMark/>
          </w:tcPr>
          <w:p w14:paraId="014B4599" w14:textId="48AC6DA1" w:rsidR="0028774F" w:rsidRPr="0028774F" w:rsidRDefault="0028774F" w:rsidP="004A51D9">
            <w:r w:rsidRPr="0028774F">
              <w:t>Randy</w:t>
            </w:r>
            <w:r w:rsidR="004A51D9">
              <w:t xml:space="preserve"> </w:t>
            </w:r>
            <w:r w:rsidRPr="0028774F">
              <w:t>Maggard</w:t>
            </w:r>
          </w:p>
        </w:tc>
        <w:tc>
          <w:tcPr>
            <w:tcW w:w="990" w:type="dxa"/>
            <w:noWrap/>
            <w:hideMark/>
          </w:tcPr>
          <w:p w14:paraId="4F951648" w14:textId="7AD17D39" w:rsidR="0028774F" w:rsidRPr="0028774F" w:rsidRDefault="0028774F" w:rsidP="00AD6656">
            <w:r w:rsidRPr="0028774F">
              <w:t>R</w:t>
            </w:r>
            <w:r w:rsidR="00AD6656">
              <w:t>-</w:t>
            </w:r>
            <w:r w:rsidRPr="0028774F">
              <w:t>38</w:t>
            </w:r>
          </w:p>
        </w:tc>
        <w:tc>
          <w:tcPr>
            <w:tcW w:w="1980" w:type="dxa"/>
            <w:noWrap/>
            <w:hideMark/>
          </w:tcPr>
          <w:p w14:paraId="25849C14" w14:textId="77777777" w:rsidR="0028774F" w:rsidRPr="0028774F" w:rsidRDefault="0028774F">
            <w:r w:rsidRPr="0028774F">
              <w:t>(813) 780-0667</w:t>
            </w:r>
          </w:p>
        </w:tc>
        <w:tc>
          <w:tcPr>
            <w:tcW w:w="1890" w:type="dxa"/>
            <w:noWrap/>
            <w:hideMark/>
          </w:tcPr>
          <w:p w14:paraId="6B646F86" w14:textId="77777777" w:rsidR="0028774F" w:rsidRPr="0028774F" w:rsidRDefault="0028774F">
            <w:r w:rsidRPr="0028774F">
              <w:t>(850) 717-5038</w:t>
            </w:r>
          </w:p>
        </w:tc>
        <w:tc>
          <w:tcPr>
            <w:tcW w:w="3724" w:type="dxa"/>
            <w:noWrap/>
            <w:hideMark/>
          </w:tcPr>
          <w:p w14:paraId="071753BB" w14:textId="49687D34" w:rsidR="0028774F" w:rsidRPr="0028774F" w:rsidRDefault="002505B0">
            <w:hyperlink r:id="rId16" w:history="1">
              <w:r w:rsidR="004A51D9" w:rsidRPr="004C6248">
                <w:rPr>
                  <w:rStyle w:val="Hyperlink"/>
                </w:rPr>
                <w:t>randy.maggard@myfloridahouse.gov</w:t>
              </w:r>
            </w:hyperlink>
            <w:r w:rsidR="004A51D9">
              <w:t xml:space="preserve"> </w:t>
            </w:r>
          </w:p>
        </w:tc>
      </w:tr>
      <w:tr w:rsidR="0028774F" w:rsidRPr="0028774F" w14:paraId="7DA52A2B" w14:textId="77777777" w:rsidTr="00AD6656">
        <w:trPr>
          <w:trHeight w:val="300"/>
        </w:trPr>
        <w:tc>
          <w:tcPr>
            <w:tcW w:w="2155" w:type="dxa"/>
            <w:noWrap/>
            <w:hideMark/>
          </w:tcPr>
          <w:p w14:paraId="5F6D6040" w14:textId="23DDAAEC" w:rsidR="0028774F" w:rsidRPr="0028774F" w:rsidRDefault="0028774F" w:rsidP="004A51D9">
            <w:r w:rsidRPr="0028774F">
              <w:t>Stan</w:t>
            </w:r>
            <w:r w:rsidR="004A51D9">
              <w:t xml:space="preserve"> </w:t>
            </w:r>
            <w:r w:rsidRPr="0028774F">
              <w:t>McClain</w:t>
            </w:r>
          </w:p>
        </w:tc>
        <w:tc>
          <w:tcPr>
            <w:tcW w:w="990" w:type="dxa"/>
            <w:noWrap/>
            <w:hideMark/>
          </w:tcPr>
          <w:p w14:paraId="15BA7A24" w14:textId="1EBACB9E" w:rsidR="0028774F" w:rsidRPr="0028774F" w:rsidRDefault="0028774F" w:rsidP="00AD6656">
            <w:r w:rsidRPr="0028774F">
              <w:t>R</w:t>
            </w:r>
            <w:r w:rsidR="00AD6656">
              <w:t>-</w:t>
            </w:r>
            <w:r w:rsidRPr="0028774F">
              <w:t>23</w:t>
            </w:r>
          </w:p>
        </w:tc>
        <w:tc>
          <w:tcPr>
            <w:tcW w:w="1980" w:type="dxa"/>
            <w:noWrap/>
            <w:hideMark/>
          </w:tcPr>
          <w:p w14:paraId="2DEC6995" w14:textId="77777777" w:rsidR="0028774F" w:rsidRPr="0028774F" w:rsidRDefault="0028774F">
            <w:r w:rsidRPr="0028774F">
              <w:t>(352) 732-1313</w:t>
            </w:r>
          </w:p>
        </w:tc>
        <w:tc>
          <w:tcPr>
            <w:tcW w:w="1890" w:type="dxa"/>
            <w:noWrap/>
            <w:hideMark/>
          </w:tcPr>
          <w:p w14:paraId="619B53F1" w14:textId="77777777" w:rsidR="0028774F" w:rsidRPr="0028774F" w:rsidRDefault="0028774F">
            <w:r w:rsidRPr="0028774F">
              <w:t>(850) 717-5023</w:t>
            </w:r>
          </w:p>
        </w:tc>
        <w:tc>
          <w:tcPr>
            <w:tcW w:w="3724" w:type="dxa"/>
            <w:noWrap/>
            <w:hideMark/>
          </w:tcPr>
          <w:p w14:paraId="1EF02416" w14:textId="11273E50" w:rsidR="0028774F" w:rsidRPr="0028774F" w:rsidRDefault="002505B0">
            <w:hyperlink r:id="rId17" w:history="1">
              <w:r w:rsidR="00AD6656" w:rsidRPr="004C6248">
                <w:rPr>
                  <w:rStyle w:val="Hyperlink"/>
                </w:rPr>
                <w:t>Stan.McClain@myfloridahouse.gov</w:t>
              </w:r>
            </w:hyperlink>
            <w:r w:rsidR="00AD6656">
              <w:t xml:space="preserve"> </w:t>
            </w:r>
          </w:p>
        </w:tc>
      </w:tr>
      <w:tr w:rsidR="0028774F" w:rsidRPr="0028774F" w14:paraId="5909FFCA" w14:textId="77777777" w:rsidTr="00AD6656">
        <w:trPr>
          <w:trHeight w:val="300"/>
        </w:trPr>
        <w:tc>
          <w:tcPr>
            <w:tcW w:w="2155" w:type="dxa"/>
            <w:noWrap/>
            <w:hideMark/>
          </w:tcPr>
          <w:p w14:paraId="3FAFC30A" w14:textId="462A12EF" w:rsidR="0028774F" w:rsidRPr="0028774F" w:rsidRDefault="0028774F" w:rsidP="004A51D9">
            <w:r w:rsidRPr="0028774F">
              <w:t>Anthony</w:t>
            </w:r>
            <w:r w:rsidR="004A51D9">
              <w:t xml:space="preserve"> </w:t>
            </w:r>
            <w:r w:rsidRPr="0028774F">
              <w:t>Sabatini</w:t>
            </w:r>
          </w:p>
        </w:tc>
        <w:tc>
          <w:tcPr>
            <w:tcW w:w="990" w:type="dxa"/>
            <w:noWrap/>
            <w:hideMark/>
          </w:tcPr>
          <w:p w14:paraId="5093CE5D" w14:textId="32DCE894" w:rsidR="0028774F" w:rsidRPr="0028774F" w:rsidRDefault="0028774F" w:rsidP="00AD6656">
            <w:r w:rsidRPr="0028774F">
              <w:t>R</w:t>
            </w:r>
            <w:r w:rsidR="00AD6656">
              <w:t>-</w:t>
            </w:r>
            <w:r w:rsidRPr="0028774F">
              <w:t>32</w:t>
            </w:r>
          </w:p>
        </w:tc>
        <w:tc>
          <w:tcPr>
            <w:tcW w:w="1980" w:type="dxa"/>
            <w:noWrap/>
            <w:hideMark/>
          </w:tcPr>
          <w:p w14:paraId="51609BF4" w14:textId="77777777" w:rsidR="0028774F" w:rsidRPr="0028774F" w:rsidRDefault="0028774F">
            <w:r w:rsidRPr="0028774F">
              <w:t>(352) 989-9100</w:t>
            </w:r>
          </w:p>
        </w:tc>
        <w:tc>
          <w:tcPr>
            <w:tcW w:w="1890" w:type="dxa"/>
            <w:noWrap/>
            <w:hideMark/>
          </w:tcPr>
          <w:p w14:paraId="024BB523" w14:textId="77777777" w:rsidR="0028774F" w:rsidRPr="0028774F" w:rsidRDefault="0028774F">
            <w:r w:rsidRPr="0028774F">
              <w:t>(850) 717-5032</w:t>
            </w:r>
          </w:p>
        </w:tc>
        <w:tc>
          <w:tcPr>
            <w:tcW w:w="3724" w:type="dxa"/>
            <w:noWrap/>
            <w:hideMark/>
          </w:tcPr>
          <w:p w14:paraId="2D70BCDC" w14:textId="10C8AB01" w:rsidR="0028774F" w:rsidRPr="0028774F" w:rsidRDefault="002505B0">
            <w:hyperlink r:id="rId18" w:history="1">
              <w:r w:rsidR="00AD6656" w:rsidRPr="004C6248">
                <w:rPr>
                  <w:rStyle w:val="Hyperlink"/>
                </w:rPr>
                <w:t>Anthony.Sabatini@myfloridahouse.gov</w:t>
              </w:r>
            </w:hyperlink>
            <w:r w:rsidR="00AD6656">
              <w:t xml:space="preserve"> </w:t>
            </w:r>
          </w:p>
        </w:tc>
      </w:tr>
      <w:tr w:rsidR="0028774F" w:rsidRPr="0028774F" w14:paraId="65952BB0" w14:textId="77777777" w:rsidTr="00AD6656">
        <w:trPr>
          <w:trHeight w:val="300"/>
        </w:trPr>
        <w:tc>
          <w:tcPr>
            <w:tcW w:w="2155" w:type="dxa"/>
            <w:noWrap/>
            <w:hideMark/>
          </w:tcPr>
          <w:p w14:paraId="6FA8E602" w14:textId="471AA9AF" w:rsidR="0028774F" w:rsidRPr="0028774F" w:rsidRDefault="0028774F" w:rsidP="004A51D9">
            <w:r w:rsidRPr="0028774F">
              <w:t>Jason</w:t>
            </w:r>
            <w:r w:rsidR="004A51D9">
              <w:t xml:space="preserve"> </w:t>
            </w:r>
            <w:proofErr w:type="spellStart"/>
            <w:r w:rsidRPr="0028774F">
              <w:t>Shoaf</w:t>
            </w:r>
            <w:proofErr w:type="spellEnd"/>
          </w:p>
        </w:tc>
        <w:tc>
          <w:tcPr>
            <w:tcW w:w="990" w:type="dxa"/>
            <w:noWrap/>
            <w:hideMark/>
          </w:tcPr>
          <w:p w14:paraId="5EA3BA9F" w14:textId="4E7B7378" w:rsidR="0028774F" w:rsidRPr="0028774F" w:rsidRDefault="0028774F" w:rsidP="00AD6656">
            <w:r w:rsidRPr="0028774F">
              <w:t>R</w:t>
            </w:r>
            <w:r w:rsidR="00AD6656">
              <w:t>-</w:t>
            </w:r>
            <w:r w:rsidRPr="0028774F">
              <w:t>7</w:t>
            </w:r>
          </w:p>
        </w:tc>
        <w:tc>
          <w:tcPr>
            <w:tcW w:w="1980" w:type="dxa"/>
            <w:noWrap/>
            <w:hideMark/>
          </w:tcPr>
          <w:p w14:paraId="4A3B521C" w14:textId="77777777" w:rsidR="0028774F" w:rsidRPr="0028774F" w:rsidRDefault="0028774F">
            <w:r w:rsidRPr="0028774F">
              <w:t>(850) 508-3207</w:t>
            </w:r>
          </w:p>
        </w:tc>
        <w:tc>
          <w:tcPr>
            <w:tcW w:w="1890" w:type="dxa"/>
            <w:noWrap/>
            <w:hideMark/>
          </w:tcPr>
          <w:p w14:paraId="60C9C8AC" w14:textId="77777777" w:rsidR="0028774F" w:rsidRPr="0028774F" w:rsidRDefault="0028774F">
            <w:r w:rsidRPr="0028774F">
              <w:t>(850) 717-5007</w:t>
            </w:r>
          </w:p>
        </w:tc>
        <w:tc>
          <w:tcPr>
            <w:tcW w:w="3724" w:type="dxa"/>
            <w:noWrap/>
            <w:hideMark/>
          </w:tcPr>
          <w:p w14:paraId="382459C8" w14:textId="40147C6B" w:rsidR="0028774F" w:rsidRPr="0028774F" w:rsidRDefault="002505B0">
            <w:hyperlink r:id="rId19" w:history="1">
              <w:r w:rsidR="00AD6656" w:rsidRPr="004C6248">
                <w:rPr>
                  <w:rStyle w:val="Hyperlink"/>
                </w:rPr>
                <w:t>jason.shoaf@myfloridahouse.gov</w:t>
              </w:r>
            </w:hyperlink>
            <w:r w:rsidR="00AD6656">
              <w:t xml:space="preserve"> </w:t>
            </w:r>
          </w:p>
        </w:tc>
      </w:tr>
      <w:tr w:rsidR="0028774F" w:rsidRPr="0028774F" w14:paraId="1AA507FA" w14:textId="77777777" w:rsidTr="00AD6656">
        <w:trPr>
          <w:trHeight w:val="300"/>
        </w:trPr>
        <w:tc>
          <w:tcPr>
            <w:tcW w:w="2155" w:type="dxa"/>
            <w:noWrap/>
            <w:hideMark/>
          </w:tcPr>
          <w:p w14:paraId="48417C77" w14:textId="5DA679C2" w:rsidR="0028774F" w:rsidRPr="0028774F" w:rsidRDefault="0028774F" w:rsidP="004A51D9">
            <w:r w:rsidRPr="0028774F">
              <w:t>David</w:t>
            </w:r>
            <w:r w:rsidR="004A51D9">
              <w:t xml:space="preserve"> </w:t>
            </w:r>
            <w:r w:rsidRPr="0028774F">
              <w:t>Silvers</w:t>
            </w:r>
          </w:p>
        </w:tc>
        <w:tc>
          <w:tcPr>
            <w:tcW w:w="990" w:type="dxa"/>
            <w:noWrap/>
            <w:hideMark/>
          </w:tcPr>
          <w:p w14:paraId="1C8CC30C" w14:textId="59BFBB18" w:rsidR="0028774F" w:rsidRPr="0028774F" w:rsidRDefault="0028774F" w:rsidP="00AD6656">
            <w:r w:rsidRPr="0028774F">
              <w:t>D</w:t>
            </w:r>
            <w:r w:rsidR="00AD6656">
              <w:t>-</w:t>
            </w:r>
            <w:r w:rsidRPr="0028774F">
              <w:t>87</w:t>
            </w:r>
          </w:p>
        </w:tc>
        <w:tc>
          <w:tcPr>
            <w:tcW w:w="1980" w:type="dxa"/>
            <w:noWrap/>
            <w:hideMark/>
          </w:tcPr>
          <w:p w14:paraId="5F236C57" w14:textId="77777777" w:rsidR="0028774F" w:rsidRPr="0028774F" w:rsidRDefault="0028774F">
            <w:r w:rsidRPr="0028774F">
              <w:t>(561) 357-4824</w:t>
            </w:r>
          </w:p>
        </w:tc>
        <w:tc>
          <w:tcPr>
            <w:tcW w:w="1890" w:type="dxa"/>
            <w:noWrap/>
            <w:hideMark/>
          </w:tcPr>
          <w:p w14:paraId="6D001C4C" w14:textId="77777777" w:rsidR="0028774F" w:rsidRPr="0028774F" w:rsidRDefault="0028774F">
            <w:r w:rsidRPr="0028774F">
              <w:t>(850) 717-5087</w:t>
            </w:r>
          </w:p>
        </w:tc>
        <w:tc>
          <w:tcPr>
            <w:tcW w:w="3724" w:type="dxa"/>
            <w:noWrap/>
            <w:hideMark/>
          </w:tcPr>
          <w:p w14:paraId="384A6F85" w14:textId="7FFEBB35" w:rsidR="0028774F" w:rsidRPr="0028774F" w:rsidRDefault="002505B0">
            <w:hyperlink r:id="rId20" w:history="1">
              <w:r w:rsidR="00AD6656" w:rsidRPr="004C6248">
                <w:rPr>
                  <w:rStyle w:val="Hyperlink"/>
                </w:rPr>
                <w:t>David.Silvers@myfloridahouse.gov</w:t>
              </w:r>
            </w:hyperlink>
            <w:r w:rsidR="00AD6656">
              <w:t xml:space="preserve"> </w:t>
            </w:r>
          </w:p>
        </w:tc>
      </w:tr>
      <w:tr w:rsidR="0028774F" w:rsidRPr="0028774F" w14:paraId="6ACFAC34" w14:textId="77777777" w:rsidTr="00AD6656">
        <w:trPr>
          <w:trHeight w:val="300"/>
        </w:trPr>
        <w:tc>
          <w:tcPr>
            <w:tcW w:w="2155" w:type="dxa"/>
            <w:noWrap/>
            <w:hideMark/>
          </w:tcPr>
          <w:p w14:paraId="6AF18345" w14:textId="69EF8061" w:rsidR="0028774F" w:rsidRPr="0028774F" w:rsidRDefault="0028774F" w:rsidP="004A51D9">
            <w:r w:rsidRPr="0028774F">
              <w:t>Emily</w:t>
            </w:r>
            <w:r w:rsidR="004A51D9">
              <w:t xml:space="preserve"> </w:t>
            </w:r>
            <w:r w:rsidRPr="0028774F">
              <w:t>Slosberg</w:t>
            </w:r>
          </w:p>
        </w:tc>
        <w:tc>
          <w:tcPr>
            <w:tcW w:w="990" w:type="dxa"/>
            <w:noWrap/>
            <w:hideMark/>
          </w:tcPr>
          <w:p w14:paraId="673533E4" w14:textId="6BB09F8F" w:rsidR="0028774F" w:rsidRPr="0028774F" w:rsidRDefault="0028774F" w:rsidP="00AD6656">
            <w:r w:rsidRPr="0028774F">
              <w:t>D</w:t>
            </w:r>
            <w:r w:rsidR="00AD6656">
              <w:t>-</w:t>
            </w:r>
            <w:r w:rsidRPr="0028774F">
              <w:t>91</w:t>
            </w:r>
          </w:p>
        </w:tc>
        <w:tc>
          <w:tcPr>
            <w:tcW w:w="1980" w:type="dxa"/>
            <w:noWrap/>
            <w:hideMark/>
          </w:tcPr>
          <w:p w14:paraId="7F1490FC" w14:textId="77777777" w:rsidR="0028774F" w:rsidRPr="0028774F" w:rsidRDefault="0028774F">
            <w:r w:rsidRPr="0028774F">
              <w:t>(561) 496-5940</w:t>
            </w:r>
          </w:p>
        </w:tc>
        <w:tc>
          <w:tcPr>
            <w:tcW w:w="1890" w:type="dxa"/>
            <w:noWrap/>
            <w:hideMark/>
          </w:tcPr>
          <w:p w14:paraId="530B079C" w14:textId="77777777" w:rsidR="0028774F" w:rsidRPr="0028774F" w:rsidRDefault="0028774F">
            <w:r w:rsidRPr="0028774F">
              <w:t>(850) 717-5091</w:t>
            </w:r>
          </w:p>
        </w:tc>
        <w:tc>
          <w:tcPr>
            <w:tcW w:w="3724" w:type="dxa"/>
            <w:noWrap/>
            <w:hideMark/>
          </w:tcPr>
          <w:p w14:paraId="692FD372" w14:textId="00B1ACA7" w:rsidR="0028774F" w:rsidRPr="0028774F" w:rsidRDefault="002505B0">
            <w:hyperlink r:id="rId21" w:history="1">
              <w:r w:rsidR="00AD6656" w:rsidRPr="004C6248">
                <w:rPr>
                  <w:rStyle w:val="Hyperlink"/>
                </w:rPr>
                <w:t>Emily.Slosberg@myfloridahouse.gov</w:t>
              </w:r>
            </w:hyperlink>
            <w:r w:rsidR="00AD6656">
              <w:t xml:space="preserve"> </w:t>
            </w:r>
          </w:p>
        </w:tc>
      </w:tr>
    </w:tbl>
    <w:p w14:paraId="763EFDA0" w14:textId="77777777" w:rsidR="0028774F" w:rsidRDefault="0028774F"/>
    <w:sectPr w:rsidR="0028774F" w:rsidSect="0028774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Mjc0MTGxMLcwNTRS0lEKTi0uzszPAykwrAUATNKvkywAAAA="/>
  </w:docVars>
  <w:rsids>
    <w:rsidRoot w:val="0028774F"/>
    <w:rsid w:val="00043D05"/>
    <w:rsid w:val="002505B0"/>
    <w:rsid w:val="0028774F"/>
    <w:rsid w:val="004A51D9"/>
    <w:rsid w:val="007D30CC"/>
    <w:rsid w:val="009A25AA"/>
    <w:rsid w:val="00AD6656"/>
    <w:rsid w:val="00FA6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D3C8D"/>
  <w15:chartTrackingRefBased/>
  <w15:docId w15:val="{3C6D959B-0CBD-4E08-9A3D-009165B14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877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A51D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51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662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ke.Caruso@myfloridahouse.gov" TargetMode="External"/><Relationship Id="rId13" Type="http://schemas.openxmlformats.org/officeDocument/2006/relationships/hyperlink" Target="mailto:Michael.Grieco@myfloridahouse.gov" TargetMode="External"/><Relationship Id="rId18" Type="http://schemas.openxmlformats.org/officeDocument/2006/relationships/hyperlink" Target="mailto:Anthony.Sabatini@myfloridahouse.gov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mailto:Emily.Slosberg@myfloridahouse.gov" TargetMode="External"/><Relationship Id="rId7" Type="http://schemas.openxmlformats.org/officeDocument/2006/relationships/hyperlink" Target="mailto:Thad.Altman@myfloridahouse.gov" TargetMode="External"/><Relationship Id="rId12" Type="http://schemas.openxmlformats.org/officeDocument/2006/relationships/hyperlink" Target="mailto:Wyman.Duggan@myfloridahouse.gov" TargetMode="External"/><Relationship Id="rId17" Type="http://schemas.openxmlformats.org/officeDocument/2006/relationships/hyperlink" Target="mailto:Stan.McClain@myfloridahouse.gov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randy.maggard@myfloridahouse.gov" TargetMode="External"/><Relationship Id="rId20" Type="http://schemas.openxmlformats.org/officeDocument/2006/relationships/hyperlink" Target="mailto:David.Silvers@myfloridahouse.gov" TargetMode="External"/><Relationship Id="rId1" Type="http://schemas.openxmlformats.org/officeDocument/2006/relationships/styles" Target="styles.xml"/><Relationship Id="rId6" Type="http://schemas.openxmlformats.org/officeDocument/2006/relationships/hyperlink" Target="mailto:Anna.Eskamani@myfloridahouse.gov" TargetMode="External"/><Relationship Id="rId11" Type="http://schemas.openxmlformats.org/officeDocument/2006/relationships/hyperlink" Target="mailto:Nick.DiCeglie@myfloridahouse.gov" TargetMode="External"/><Relationship Id="rId5" Type="http://schemas.openxmlformats.org/officeDocument/2006/relationships/hyperlink" Target="mailto:Ardian.Zika@myfloridahouse.gov" TargetMode="External"/><Relationship Id="rId15" Type="http://schemas.openxmlformats.org/officeDocument/2006/relationships/hyperlink" Target="mailto:Sam.Killebrew@myfloridahouse.gov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Chuck.Clemons@myfloridahouse.gov" TargetMode="External"/><Relationship Id="rId19" Type="http://schemas.openxmlformats.org/officeDocument/2006/relationships/hyperlink" Target="mailto:jason.shoaf@myfloridahouse.gov" TargetMode="External"/><Relationship Id="rId4" Type="http://schemas.openxmlformats.org/officeDocument/2006/relationships/hyperlink" Target="mailto:bobby.payne@myfloridahouse.gov" TargetMode="External"/><Relationship Id="rId9" Type="http://schemas.openxmlformats.org/officeDocument/2006/relationships/hyperlink" Target="mailto:Joseph.Casello@myfloridahouse.gov" TargetMode="External"/><Relationship Id="rId14" Type="http://schemas.openxmlformats.org/officeDocument/2006/relationships/hyperlink" Target="mailto:Dianne.Hart@myfloridahouse.gov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91</Words>
  <Characters>223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son Payne</dc:creator>
  <cp:keywords/>
  <dc:description/>
  <cp:lastModifiedBy>Kara Irby</cp:lastModifiedBy>
  <cp:revision>2</cp:revision>
  <dcterms:created xsi:type="dcterms:W3CDTF">2021-02-11T14:31:00Z</dcterms:created>
  <dcterms:modified xsi:type="dcterms:W3CDTF">2021-02-11T14:31:00Z</dcterms:modified>
</cp:coreProperties>
</file>